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292C9FC9" w:rsidR="00467217" w:rsidRDefault="00A82D31">
            <w:pPr>
              <w:widowControl w:val="0"/>
              <w:pBdr>
                <w:top w:val="nil"/>
                <w:left w:val="nil"/>
                <w:bottom w:val="nil"/>
                <w:right w:val="nil"/>
                <w:between w:val="nil"/>
              </w:pBdr>
              <w:rPr>
                <w:highlight w:val="yellow"/>
              </w:rPr>
            </w:pPr>
            <w:r>
              <w:rPr>
                <w:highlight w:val="yellow"/>
              </w:rPr>
              <w:t>Mercy Corps Ethiopia</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754CB420" w:rsidR="00467217" w:rsidRDefault="00A82D31">
            <w:pPr>
              <w:widowControl w:val="0"/>
            </w:pPr>
            <w:r>
              <w:t xml:space="preserve">ET01 Addis Ababa, Ethiopia </w:t>
            </w:r>
          </w:p>
        </w:tc>
      </w:tr>
      <w:tr w:rsidR="00467217" w14:paraId="55E9AF5D" w14:textId="77777777">
        <w:tc>
          <w:tcPr>
            <w:tcW w:w="3315"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532268A2" w:rsidR="00467217" w:rsidRPr="00652F86" w:rsidRDefault="00652F86">
            <w:pPr>
              <w:widowControl w:val="0"/>
              <w:rPr>
                <w:rFonts w:cs="Arial"/>
                <w:iCs/>
              </w:rPr>
            </w:pPr>
            <w:r w:rsidRPr="00652F86">
              <w:rPr>
                <w:rFonts w:cs="Arial"/>
                <w:iCs/>
              </w:rPr>
              <w:t xml:space="preserve">procurement of pharmaceuticals and medical commodities. </w:t>
            </w:r>
          </w:p>
        </w:tc>
      </w:tr>
      <w:tr w:rsidR="00467217" w14:paraId="17C67920" w14:textId="77777777">
        <w:tc>
          <w:tcPr>
            <w:tcW w:w="3315"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06FCFF16" w:rsidR="00467217" w:rsidRDefault="00A82D31" w:rsidP="00652F86">
            <w:pPr>
              <w:widowControl w:val="0"/>
            </w:pPr>
            <w:r>
              <w:t>ET01/</w:t>
            </w:r>
            <w:r w:rsidR="00652F86">
              <w:t>PR129193</w:t>
            </w:r>
            <w:r>
              <w:t xml:space="preserve">/2024 </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lastRenderedPageBreak/>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shd w:val="clear" w:color="auto" w:fill="auto"/>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to register on the Ariba Commerce Cloud </w:t>
            </w:r>
            <w:proofErr w:type="gramStart"/>
            <w:r>
              <w:t>in order to</w:t>
            </w:r>
            <w:proofErr w:type="gramEnd"/>
            <w:r>
              <w:t xml:space="preserve"> participate in Mercy Corps procurement solicitation.</w:t>
            </w:r>
          </w:p>
        </w:tc>
        <w:tc>
          <w:tcPr>
            <w:tcW w:w="945" w:type="dxa"/>
            <w:shd w:val="clear" w:color="auto" w:fill="auto"/>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shd w:val="clear" w:color="auto" w:fill="auto"/>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shd w:val="clear" w:color="auto" w:fill="auto"/>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46D936" w14:textId="77777777" w:rsidR="009359D9" w:rsidRDefault="009359D9">
      <w:r>
        <w:separator/>
      </w:r>
    </w:p>
  </w:endnote>
  <w:endnote w:type="continuationSeparator" w:id="0">
    <w:p w14:paraId="5E1124D4" w14:textId="77777777" w:rsidR="009359D9" w:rsidRDefault="00935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5CDD45" w14:textId="77777777" w:rsidR="009359D9" w:rsidRDefault="009359D9">
      <w:r>
        <w:separator/>
      </w:r>
    </w:p>
  </w:footnote>
  <w:footnote w:type="continuationSeparator" w:id="0">
    <w:p w14:paraId="71B1F7C1" w14:textId="77777777" w:rsidR="009359D9" w:rsidRDefault="00935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467217"/>
    <w:rsid w:val="005254DF"/>
    <w:rsid w:val="0063212B"/>
    <w:rsid w:val="00652F86"/>
    <w:rsid w:val="006F1883"/>
    <w:rsid w:val="009359D9"/>
    <w:rsid w:val="00A521E8"/>
    <w:rsid w:val="00A82D31"/>
    <w:rsid w:val="00B61A85"/>
    <w:rsid w:val="00BE2492"/>
    <w:rsid w:val="00D13CDE"/>
    <w:rsid w:val="00E8176D"/>
    <w:rsid w:val="00EE278C"/>
    <w:rsid w:val="00FE11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9429015">
      <w:bodyDiv w:val="1"/>
      <w:marLeft w:val="0"/>
      <w:marRight w:val="0"/>
      <w:marTop w:val="0"/>
      <w:marBottom w:val="0"/>
      <w:divBdr>
        <w:top w:val="none" w:sz="0" w:space="0" w:color="auto"/>
        <w:left w:val="none" w:sz="0" w:space="0" w:color="auto"/>
        <w:bottom w:val="none" w:sz="0" w:space="0" w:color="auto"/>
        <w:right w:val="none" w:sz="0" w:space="0" w:color="auto"/>
      </w:divBdr>
    </w:div>
    <w:div w:id="1625574019">
      <w:bodyDiv w:val="1"/>
      <w:marLeft w:val="0"/>
      <w:marRight w:val="0"/>
      <w:marTop w:val="0"/>
      <w:marBottom w:val="0"/>
      <w:divBdr>
        <w:top w:val="none" w:sz="0" w:space="0" w:color="auto"/>
        <w:left w:val="none" w:sz="0" w:space="0" w:color="auto"/>
        <w:bottom w:val="none" w:sz="0" w:space="0" w:color="auto"/>
        <w:right w:val="none" w:sz="0" w:space="0" w:color="auto"/>
      </w:divBdr>
    </w:div>
    <w:div w:id="1983607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97</Words>
  <Characters>2266</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rjes-MC</dc:creator>
  <cp:lastModifiedBy>Nerjes Omer</cp:lastModifiedBy>
  <cp:revision>2</cp:revision>
  <cp:lastPrinted>2024-08-07T06:58:00Z</cp:lastPrinted>
  <dcterms:created xsi:type="dcterms:W3CDTF">2024-08-09T09:11:00Z</dcterms:created>
  <dcterms:modified xsi:type="dcterms:W3CDTF">2024-08-0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